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34, 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25, 1.1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57, 1.2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89, 1.0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18, 1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2, 1.1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45, 1.2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64, 1.4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5, 1.3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78, 1.29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04Z</dcterms:created>
  <dcterms:modified xsi:type="dcterms:W3CDTF">2024-11-26T16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